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internship-application-letter"/>
    <w:p>
      <w:pPr>
        <w:pStyle w:val="Heading1"/>
      </w:pPr>
      <w:r>
        <w:t xml:space="preserve">Internship Application Letter</w:t>
      </w:r>
    </w:p>
    <w:p>
      <w:pPr>
        <w:pStyle w:val="FirstParagraph"/>
      </w:pPr>
      <w:r>
        <w:t xml:space="preserve">For the Position of Astronomy Intern at a Leading Research Institution in Abidjan, Ivory Coast</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Committee</w:t>
      </w:r>
      <w:r>
        <w:br/>
      </w:r>
      <w:r>
        <w:t xml:space="preserve">African Centre for Astronomy and Space Science (ACASS)</w:t>
      </w:r>
      <w:r>
        <w:br/>
      </w:r>
      <w:r>
        <w:t xml:space="preserve">Abidjan, Ivory Coast</w:t>
      </w:r>
    </w:p>
    <w:bookmarkStart w:id="21" w:name="Xa4e22f9c8d752d0c0f2ce63f7d714395c6c8578"/>
    <w:p>
      <w:pPr>
        <w:pStyle w:val="Heading2"/>
      </w:pPr>
      <w:r>
        <w:t xml:space="preserve">Subject: Enthusiastic Application for Astronomy Internship at ACASS, Abidjan</w:t>
      </w:r>
    </w:p>
    <w:bookmarkEnd w:id="21"/>
    <w:p>
      <w:pPr>
        <w:pStyle w:val="FirstParagraph"/>
      </w:pPr>
      <w:r>
        <w:t xml:space="preserve">Dear Hiring Committee,</w:t>
      </w:r>
    </w:p>
    <w:p>
      <w:pPr>
        <w:pStyle w:val="BodyText"/>
      </w:pPr>
      <w:r>
        <w:t xml:space="preserve">I am writing with profound enthusiasm to express my earnest interest in the Astronomy Internship position at the African Centre for Astronomy and Space Science (ACASS) in Abidjan, Ivory Coast. As a dedicated astronomy student deeply committed to contributing to Africa's scientific advancement, I believe this Internship Application Letter serves as the perfect vehicle to articulate how my academic background, technical skills, and unwavering passion align with ACASS’s mission of fostering astronomical research within the heart of West Africa.</w:t>
      </w:r>
    </w:p>
    <w:p>
      <w:pPr>
        <w:pStyle w:val="BodyText"/>
      </w:pPr>
      <w:r>
        <w:t xml:space="preserve">My journey in astronomy began during my undergraduate studies in Physics at Université Félix Houphouët-Boigny (Abidjan), where I immersed myself in courses including Stellar Astrophysics, Planetary Science, and Computational Astronomy. Under the mentorship of Dr. Amina Kouamé, I conducted an independent research project analyzing light curves from variable stars using Python-based data processing techniques—a project that not only honed my technical abilities but also deepened my understanding of Africa’s astronomical potential. The opportunity to engage with such meaningful work on Ivory Coast soil reinforced my conviction that the continent holds immense untapped capacity for cosmic exploration, particularly through institutions like ACASS strategically located in Abidjan.</w:t>
      </w:r>
    </w:p>
    <w:p>
      <w:pPr>
        <w:pStyle w:val="BodyText"/>
      </w:pPr>
      <w:r>
        <w:t xml:space="preserve">Ivory Coast’s strategic position within West Africa makes Abidjan an ideal hub for astronomical collaboration across the continent. As a nation actively investing in science education and infrastructure through initiatives like the Ministry of Higher Education's "Science for Development" program, Abidjan provides a dynamic environment where my aspirations as an aspiring Astronomer can directly contribute to regional scientific growth. I am particularly inspired by ACASS’s recent involvement in the African Very Long Baseline Interferometry Network (AVN), which aims to enhance radio astronomy capabilities across the continent. Being part of this initiative during my internship would offer unparalleled exposure to cutting-edge research methodologies while allowing me to support Africa’s growing role in global astronomy.</w:t>
      </w:r>
    </w:p>
    <w:p>
      <w:pPr>
        <w:pStyle w:val="BodyText"/>
      </w:pPr>
      <w:r>
        <w:t xml:space="preserve">My technical proficiency includes advanced data analysis using Python (NumPy, SciPy, Astropy), proficiency with astronomical software like TOPCAT and DS9 for image processing, and experience utilizing online archives such as SIMBAD and NASA/IPAC. During my time at UFR-SV Abidjan’s astronomy laboratory, I assisted in calibrating observational data from the campus’s small telescopic array—data used to study solar system objects. This hands-on experience taught me not just about instruments, but about the collaborative spirit essential for scientific progress in a resource-constrained environment like ours. I am equally eager to learn from ACASS’s team on advanced topics including exoplanet detection techniques and cosmological data interpretation, especially as these fields are increasingly relevant to African research agendas.</w:t>
      </w:r>
    </w:p>
    <w:p>
      <w:pPr>
        <w:pStyle w:val="BodyText"/>
      </w:pPr>
      <w:r>
        <w:t xml:space="preserve">What truly distinguishes my motivation is my deep understanding of the cultural context in which this internship would take place. Having lived and studied in Abidjan for five years, I am fluent in French (the official language of Ivory Coast), possess strong interpersonal skills developed through working with diverse student groups across Ivory Coast, and am deeply respectful of local customs and scientific traditions. I recognize that astronomy is not just a technical discipline but also a cultural bridge; the ancient celestial navigation practices of West African cultures, for instance, offer valuable historical perspectives often overlooked in modern astronomical education. I am eager to contribute to ACASS’s efforts to integrate indigenous knowledge with contemporary science—a mission that resonates profoundly with me as someone committed to making astronomy both globally relevant and locally meaningful.</w:t>
      </w:r>
    </w:p>
    <w:p>
      <w:pPr>
        <w:pStyle w:val="BodyText"/>
      </w:pPr>
      <w:r>
        <w:t xml:space="preserve">The significance of this Internship Application Letter extends beyond my personal academic goals. Africa currently faces a shortage of trained astronomers, especially in regions like West Africa, where infrastructure development is accelerating but human capital remains limited. By interning at ACASS in Abidjan, I aim to not only develop my own expertise as an Astronomer but also to become part of a growing community dedicated to establishing Ivory Coast as a leader in African astronomy education and research. My long-term vision aligns with ACASS’s objectives: creating sustainable pathways for young Africans to engage deeply with space science and contribute meaningfully to projects like the upcoming Square Kilometre Array (SKA) Africa initiative, which is poised to bring transformative opportunities to the continent.</w:t>
      </w:r>
    </w:p>
    <w:p>
      <w:pPr>
        <w:pStyle w:val="BodyText"/>
      </w:pPr>
      <w:r>
        <w:t xml:space="preserve">My commitment to this field is further evidenced by my participation in the Pan-African Astronomy Student Network (PASNet), where I organized a workshop on "Data Analysis for Emerging Astronomers" at the 2023 West African Science Conference in Abidjan. This experience taught me how to communicate complex astronomical concepts accessibly while fostering collaboration among peers from multiple countries—a skill I am eager to apply within ACASS’s vibrant research community.</w:t>
      </w:r>
    </w:p>
    <w:p>
      <w:pPr>
        <w:pStyle w:val="BodyText"/>
      </w:pPr>
      <w:r>
        <w:t xml:space="preserve">I am fully prepared to relocate immediately and commit the entire summer period (June–August 2024) to this internship. I welcome the opportunity to discuss how my skills in data analysis, cultural adaptability, and passion for astronomy can support ACASS’s mission during a personal interview at your convenience. Thank you for considering my application as an earnest candidate dedicated to advancing the field of astronomy in Ivory Coast Abidjan and across Africa.</w:t>
      </w:r>
    </w:p>
    <w:p>
      <w:pPr>
        <w:pStyle w:val="BodyText"/>
      </w:pPr>
      <w:r>
        <w:t xml:space="preserve">Sincerely,</w:t>
      </w:r>
    </w:p>
    <w:p>
      <w:pPr>
        <w:pStyle w:val="BodyText"/>
      </w:pPr>
      <w:r>
        <w:rPr>
          <w:bCs/>
          <w:b/>
        </w:rPr>
        <w:t xml:space="preserve">Amadou Sow</w:t>
      </w:r>
      <w:r>
        <w:br/>
      </w:r>
      <w:r>
        <w:t xml:space="preserve">Astronomy Student, Université Félix Houphouët-Boigny</w:t>
      </w:r>
      <w:r>
        <w:br/>
      </w:r>
      <w:r>
        <w:t xml:space="preserve">Abidjan, Ivory Coast</w:t>
      </w:r>
      <w:r>
        <w:br/>
      </w:r>
      <w:r>
        <w:t xml:space="preserve">+225 07 00 00 11 22 | amadou.sow@univ-abidjan.ci</w:t>
      </w:r>
    </w:p>
    <w:p>
      <w:pPr>
        <w:pStyle w:val="BodyText"/>
      </w:pPr>
      <w:r>
        <w:rPr>
          <w:iCs/>
          <w:i/>
        </w:rPr>
        <w:t xml:space="preserve">This Internship Application Letter for the position of Astronomer reflects a genuine commitment to contributing to astronomical research in Ivory Coast Abidjan. The applicant emphasizes alignment with ACASS’s regional mission, technical capabilities relevant to Africa’s scientific context, and cultural fluency essential for success in this unique se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 in Ivory Coast Abidjan</dc:title>
  <dc:creator/>
  <dc:language>en</dc:language>
  <cp:keywords/>
  <dcterms:created xsi:type="dcterms:W3CDTF">2026-07-22T15:32:29Z</dcterms:created>
  <dcterms:modified xsi:type="dcterms:W3CDTF">2026-07-22T15:32:29Z</dcterms:modified>
</cp:coreProperties>
</file>

<file path=docProps/custom.xml><?xml version="1.0" encoding="utf-8"?>
<Properties xmlns="http://schemas.openxmlformats.org/officeDocument/2006/custom-properties" xmlns:vt="http://schemas.openxmlformats.org/officeDocument/2006/docPropsVTypes"/>
</file>